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0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้ำจะท่วมโรงเรียนเรานะคะ แต่ว่าพอตื่นเช้ามานี่ทุกอย่างโอเคก็ดีแล้ว ช่วงนี้พายุจะเข้ามานะลูก พายุจะเข้ามา เพราะฉะนั้น ดูแลสุขภาพตัวเองดี ๆ นะคะ แล้วฝนจะตกหนักมากนะคะ วันนี้นะคะ วันนี้ ห้อง ม.4/1 มารวมกันกับห้อง ม.4/2 โอกาสพิเศษนะคะ วันนี้ครูให้มารวมกัน เพราะว่าเมื่อเช้านี้ครูติดภารกิจนะคะ ไม่ได้เข้ามา เดี๋ยว ไม่เป็นไรเดี๋ยว ม.5 เดี๋ยวครูจะลอง… ลองจัดดู ว่าถ้าสมมติว่าม. 5 เอาพวกเรามาเรียนให้มันตรงกันทั้งหมดนี่ มันน่าจะได้ อยู่เดี๋ยวครูลองไปจัดดูอีกทีหนึ่งในเทอม 2 นะคะ ในเทอม สัญญาได้ไหม ว่าค่าเทอมหน้าถ้าจัดมารวมกันน่ะจะไม่ดื้อตั้งใจเรียน โอเคไหม ดีมาก ดีมาก วันนี้นะคะ เราเรียนคาบสุดท้าย ชั่วโมงสุดท้ายนะคะ ครูจะมาติวข้อสอบให้ ข้อสอบไม่ยากเลย ข้อสอบไม่ยากเลยนะคะ ง่าย เกมบอก ง่าย ๆ ลองดูนะคะ ลองดู เพื่อนหลายคนนะคะ ดูข้อสอบครูแล้วไม่เข้าใจ วันนี้ครูจะให้พี่ล่างช่วยอธิบายนะคะ ช่วยอธิบาย ว่าคำถามของครูนั้นน่ะคืออะไร แล้วให้ลูกได้เลือก เพราะฉะนั้น วันนี้นะคะ มันมีสมุด แจกสมุดให้ลูก ๆ แล้วนะคะ บันทึกได้ บันทึกนะคะ ลงในสมุด เพราะครูอนุญาตให้นำสมุดเข้าไปในห้องสอบได้ไม่เป็นไร ข้อสอบของครู ครูให้ลูกได้ไปดูเลย ว่าลูกจะเลือกได้หรือเปล่า ครั้งนี้ข้อสอบที่ครูเอามาให้ดูนี่ มันเป็นข้อสอบคู่ขนานนะลูก มันจะคล้าย ๆ กับข้อสอบจริงที่ครูกูจะใช้สอบวันจันทร์นะคะ ในเรื่องเดียวกัน แต่สิ่งที่ครูเปลี่ยน ก็คืออาจจะเปลี่ยนตัวเลขนะคะ ให้ลูกได้คิดเองนะคะ ลูกได้เลือกเอง เพราะฉะนั้น วันนี้ลูกตั้งใจดี ๆ นะ ตั้งใจดี ๆ นะคะ ถ้าลูกเข้าใจ ทุกข้อ ทุกข้อในวันแรกที่ครูให้ลูกลองทำนี่ ลูกก็จะสามารถไปทำข้อสอบในวันจันทร์ได้ถูกต้องเลยนะคะ โอเคนะ ข้อสอบของครูมีทั้งหมด 30 ข้อนะคะ เป็นข้อสอบแบบเลือกตอบ มีอยู่ 4 ตัวเลือกนะคะ อย่างนี้ ข้อ 1 ข้อ 1ภาพในข้อใดต่อไปนี้อยู่ในกลุ่มของสัตว์ ลูกบอก ก . เลยเหรอ ใคร ก ไก่ ยกมือขึ้น พร้อมกับยกมือขึ้น ก ไก่ หมดเลยเหรอ ก ไก่หมดเลย แสดงว่าลูกเข้าใจนะคะ อันนี้เป็นการแบ่งกลุ่มของเซตนั่นเอง เริ่มต้นจำได้ไหม วันที่ครูสอนเริ่มแรกเลย ที่เราแบ่งกลุ่ม สิ่งต่าง ๆ นะคะ อันไหนที่อยู่ในกลุ่ม ก็คือเซตนะคะ มันสามารถบอกสมาชิกได้ ฉะนั้น อ่านดี ๆ นะคะ อ่านดี ๆ นี่ กลุ่มของอะไรนะคะ เขาบอกถามว่าอยู่ในกลุ่มของสัตว์ลูกก็มาดูเลย ก ไก่ ข ไข่ ค ควาย ง งู อันไหนคือสัตว์ มันนี้ชัดเจนมากเลยใช่ไหม ชัดเจนมากเลย ปลานี่ เป็นสัตว์ ในขณะที่อย่างอื่นเป็นอะไรคะ เป็นผลไม้แล้วก็เป็นผัก เพราะฉะนั้น ลูกก็เลือกได้นะ ดูข้อ 2 ข้อ 2 เขาถามว่าภาพต่อไปนี้กลุ่มของอะไรคะ ตอบเลยเหรอ แสดงว่าไม่ต้องมีล่ามลูกก็ได้ใช่ไหมนี่ ใช่ไหม โอเค แสดงว่าข้อสอบง่ายมากเลยสำหรับลูก ๆ นะคะ กลุ่มของผลไม้ ผลไม้นะ เพราะฉะนั้นอันไหนเป็นผลไม้ลูกดูดี ๆ ข ไข่ คืออะไรคะ กล้วย อันอื่น ๆ คือมะนาวอะไร เพราะฉะนั้น ไม่ถูกก็อย่าไปเลือกนะ โอเคนะ โอเคเก่งมากเลย ต่อไปข้อ 3 ค่ะ ดูดี ๆ นะ อันนี้ครูมีหลอก ภาพในข้อใดไม่อยู่ในกลุ่มผัก ไม่อยู่ในกลุ่มผัด ค. พี่เกมส์บอก ค. อันนี้คือไม่ต้องดูดี ๆ นะ ครูเน้นเลยนี่ ตัวหนา ไม่อยู่ในกลุ่มผัก ข้อไหน ค. ค. ใช่ไหมคะ พี่เฟรมอะไร เฟรม ค ควาย เยี่ยม แสดงว่าทุกคนเข้าใจนะ ดูดี ๆ ถ้าลูก ผลไม้ผัก แล้วจำ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 คือ ไม่อยู่ในกลุ่มนะคะ ลูกก็จะสามารถเลือกตั้งใจทำข้อสอบนะคะ ไม่ใช่แบบ ปุ๊บ มั่วเลย มองเห็นแล้วเลือย เลย เลือกเลย อ่านโจทย์ก่อนอ่านโจทย์ให้ดี ๆ นะคะ อันนี้ผ่านนะคะ ข้อ 3 ต่อไปข้อ 4 เป็นอย่างไรคะ ไม่อยู่ในกลุ่มของผลไม้ เออ เยี่ยม ง. นะคะ เก่งมาก เก่งมาก แสดงว่า 4 ข้อนี้ ถ้าลูกทำผมได้ 4 คะแนนแล้วนะ ได้ 4 คะแนนแล้ว อันนี้คือง่ายมาก แค่ใครเข้าใจความหมายนะคะ ความหมายของสิ่งของที่อยู่ในกลุ่มนั้น ก็จะสามารถตอบคำถามได้เลย ยังไม่ได้คิดอะไรเลยนะคะ อันนี้ แค่ลูกอ่านออกนะคะ อ่านแล้วก็เข้าใจ แล้วก็เลือกได้ถูกต้อง ทีนี้มาดูข้อนี้ค่ะ ข้อที่ 5ภาพนี้ใช้ตอบคำถามตั้งแต่ข้อที่ 5 ถึงข้อที่ 8 จิ๊บบอกง่ายครับ ง่ายครับ ดูนะดู ภาพนี้ คือ กล่อง A กล่องของ Bนะคะ เขาถามว่า A เป็นกลุ่มของอะไร เราต้อง… เราต้องมาดู A แล้วเป็นกลุ่มของอะไรคะ ตอบถูกหมดเลย ถูกต้อง ต้องออกเพราะอะไร ข้างในมันเป็นกลุ่มของผลไม้นะคะ ผลไม้ เยี่ยม ข้อ 5 ผ่านนะคะ ข้อ 6 ค่ะ จำได้ไหม ราง ๆ ไหมอันนี้ ในวงเล็บa หมายถึงอะไร ไม่ใช่ผลไม้แต่ a นี่คืออะไร จำนวนสมาชิก ถูกต้อง จำนวนมีอยู่เท่าไรอะไรคะ ในเอนี่กล่อง Aมีจำนวนเท่าไร เราจะต้องไปทำอะไรคะ ไปนับนะคะ ในกล่อง A ว่ามีกี่ชนิด มีจำนวนเท่าไร กล่อง A รอเดี๋ยวครูจะให้ขึ้นไปนับ ขึ้นไปนับนะ ใจเย็น ๆ อันนี้คุณอาจจะมีหลอก ครูจะเติมให้นะ ครูถามว่าถ้ากล่อง A นะคะ มีผลไม้ ชนิดเดียวกัน ชนิดเดียวกัน ภาพเดิม มีอยู่ 3 ภาพ ลูกจะนับเป็นกี่ตัวอย่าง ลูกจะนับเป็นเท่าไรคะ ไม่ใช่ ครูถามใหม่ กล่อง A ภาพมันไม่เหมือนกัน ใช่ ภาพตัวนี้น่ะมันมีอย่างละ 1 ถูกไหมคะ เพราะฉะนั้น n</w:t>
      </w:r>
    </w:p>
    <w:p>
      <w:pPr>
        <w:numPr>
          <w:ilvl w:val="0"/>
          <w:numId w:val="1001"/>
        </w:numPr>
      </w:pPr>
      <w:r>
        <w:t xml:space="preserve">คืออะไร n</w:t>
      </w:r>
    </w:p>
    <w:p>
      <w:pPr>
        <w:numPr>
          <w:ilvl w:val="0"/>
          <w:numId w:val="1001"/>
        </w:numPr>
      </w:pPr>
      <w:r>
        <w:t xml:space="preserve">จำนวนตัวนี้คือเท่าไร ถูกต้อง พี่เกมอธิบายถูกนะคะ ตัวนี้ถ้านับแล้วมันก็คือเท่าไรคะ ไม่ อันนี้น่ะเท่าไร ถูกต้อง แต่ละอัน ผลไม้แต่ละอันมันมีอยู่ 1 1 ภาพก็คือนับเป็น 1 1 1 1 ถูกไหม รวมในกล่องนี้ที่ไม่เหมือนกันเลย ก็มีทั้งหมดอยู่ 5 เพราะฉะนั้น คำตอบข้อ 6 ก็คือ 5 ง. เหรอ ง. นั่นเอง ที่ครูบอกว่าสมมตินะคะ สมมติว่าครูเพิ่มภาพเข้าไป ครูเอาภาพของกล้วยใส่เข้าไปในกล่อง A เพิ่มมาอีก 2 นะคะ อีก 2 ภาพ รวมในกล่อง A จะมีภาพกล้วยอยู่ 3 ภาพ n</w:t>
      </w:r>
    </w:p>
    <w:p>
      <w:pPr>
        <w:numPr>
          <w:ilvl w:val="0"/>
          <w:numId w:val="1001"/>
        </w:numPr>
      </w:pPr>
      <w:r>
        <w:t xml:space="preserve">จะเป็นเท่าไรคะ เอาใหม่ ดู ๆ ดูที่ล่ามน ะ เดี๋ยวเอาใหม่นะ ภาพนี้น่ะ มันมีอย่างละชนิด ผลไม้นี่นะ ดูภาพมันมีแค่ 1 แต่ถ้าสมมติครูเปลี่ยนข้อสอบนะคะ ถ้าครูเพิ่มกล้วยเข้าไปอีก 2 ภาพ รวมในกล่องนี้จะมีกล้วยอยู่ 3 ภาพ นับจำนวนและมีกล้วยอยู่ได้อยู่ 3 3 ครั้ง ครูถามว่า n</w:t>
      </w:r>
    </w:p>
    <w:p>
      <w:pPr>
        <w:numPr>
          <w:ilvl w:val="0"/>
          <w:numId w:val="1001"/>
        </w:numPr>
      </w:pPr>
      <w:r>
        <w:t xml:space="preserve">ได้เท่าไร นับรวมแล้ว รวมแล้วเป็นเท่าไรคะ ใช่ พี่ปุ้ยตอบถูก คือ 5 มันจะคำตอบ ก็คือ 5 เท่าเดิม พี่เกมดูดี ๆ นะ ไอ้กล้วย 3… 3 ภาพนี่ ที่นับ 3 ครั้ง มันเป็นแบบเดียวกันชนิดเดียวกัน เขาให้นับเป็น 1 ถูกต้อง ถูกต้อง ใช่ค่ะ เพราะฉะนั้น ถ้าเจอข้อสอบหลอกแบบนี้ เข้าใจนะ ถ้าครูถามจำนวนสมาชิกน่ะลูก แล้วครูเพิ่งว่ามาอีกนี่ลูกไม่ต้องไปสนใจ ให้ลูกดูชนิดอันไหนที่มันเหมือนกันนับแค่ 1 เท่านั้น เข้าใจนะ โอเค ผ่านไหม ผ่านไหม ผ่านนะคะ ข้อ 7 ง่ายมาก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คือ 3 เมื่อกี้คือกลุ่มของผักนะคะ ข้อ 8 ค่ะ เขาบอกว่าอะไรคะ สัญลักษณ์ คือ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เมื่อกี้เราตอบเท่าไรนะ แล้วตอบเป็นบวก n</w:t>
      </w:r>
    </w:p>
    <w:p>
      <w:pPr>
        <w:numPr>
          <w:ilvl w:val="0"/>
          <w:numId w:val="1001"/>
        </w:numPr>
      </w:pPr>
      <w:r>
        <w:t xml:space="preserve">เท่าไรนะเมื่อกี้ 3 บวกกันได้เท่าไรคะเป็น 8 ข้อใดถูกไม่ใช่ขอไข่นะลูกดูดี ๆ ภาษามือมาถูกนะคะ 8 แต่ว่าตอบขอขายไม่ได้ต้องเช็กดี ๆ นะคะ ค. นั่นเองใช่ ใช่ ข้อ ง. ถูกต้องค่ะ ง. ง. หรืออะไร คนนี้บอก ง. ถูกแล้ว อย่าสับสนนะ 5 รวมเป็นเท่าไร พี่เฟรม เป็น 7 เหรอ ดูดี ๆ อันนี้ เธอนั่งลงเธอตอบถูกแล้ว แต่เฟรมจะตอบครูผิดเท่าไร พี่เปรมเท่าไหร่ดูดี ๆ 8 คือข้อ ค. นะคะ ขอควายโอเคนะ พี่เฟรม บอกแกแล้วนะเข้าใจแล้ว เนี่ยมันก็ลูกจะต้องใจเย็น ๆ เพราะว่าครูให้ใช้เวลาในการทำข้อสอบทั้งหมดอยู่ 1 ชั่วโมงนะคะ ลูกทำ ค่อย ๆ ทำไปว่าง ๆ ทำไปไม่ต้องรีบ ไม่ต้องเดา ทำความเข้าใจแล้วก็นับดี ๆ โอเคนะ ผ่านมาสู่ข้อ 9 ครับ ถามได้ อะไร ไม่ให้ใช้โทรศัพท์ค่ะ วันจันทร์ถึงวันอังคารเขาคงไม่ให้ใช้โทรศัพท์ เราจะกลับบ้านก็คือวันที่ 9 ประชุมผู้ปกครองนะคะ ประชุมผู้ปกครองของฝ่ายกิจการเขาจะคืนโทรศัพท์ให้ลูก เพราะฉะนั้น ไอ้บวกง่าย ๆ อย่างนี้ลูกบวกได้ไหมคะ แม่จำนวนสวยมากเลยนะบวกเพราะฉะนั้นฝากลูก ๆ ไปทบทวนเรื่องของการบวก การลบ การบวก การลบ ง่าย ๆ ผ่านนะ ถามอีกไหม ทีนี้มาดูข้อ 9 ข้อ 9 ลูกยังจำได้ไหมคะ คำ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มันจะมาคู่กับ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จำได้ไหม เซตจำกัดกับเซตอนันต์ ลืมไม่รู้ ๆ ครูจะทวนให้เซตจำกัดลูกดูดี ๆ ว่าภายในเซคนั้นน่ะ ภายในกลุ่มนั้นน่ะสัญลักษณ์ของเขานี่มันมี … 3 จุด ถูกไหม ขึ้นมามีจุดอยู่ข้างหน้าแสดงว่ามันมีต่อไหมคะ ข้างหน้านะคะ เมื่อไหร่ที่มีต่อแสดงว่าไม่ใช่เซตจำกัดแล้ว มันจะเป็นเซตอนันต์ ไม่ว่ามันจะต่อข้างหน้าหรือข้างหลัง จะเป็นเซตอนันต์ นะคะ ก็คือมันไม่จบอยู่แค่นั้น มันมีสมาชิกต่อไปเรื่อย ๆ เรื่อย ๆ นะคะ นับไม่รู้จบเลยนี่ไอ้จุดเนี่ยไปเรื่อย ๆ ก. เห็นไหมคะ อยู่ไหมคะ เป็นเซตจำกัดไหม ไม่เป็นเพราะอะไรเดี๋ยวข้างหน้ามันมี… อยู่ 3 จุดใช่ไหม เป็นเซตอนันต์นะคะ เป็นเซตอนันต์ ก. คือ ผิดอย่าไปเลือกนะ ข้างหน้าไม่มี แต่ว่าข้างหลังมีจุด 3 จุดใช่ไหม เพราะฉะนั้น ตัวเลขมันจะต่อไปอีกเรื่อย ๆ เรื่อย ๆ ไปถึง Infinity เลย ไม่รู้เลยว่ามันจะหยุดตรงไหนน่ะ มันไม่จบ เพราะฉะนั้น ข. ก็เป็นเซตอนันต์นะคะ ค. ค. ทั้งหน้าทั้งหลังเลย จุดอยู่ข้างหน้าก็ไม่รู้จบเหมือนกัน จุดข้างหลังก็ไม่รู้ว่ามันจะไปจบตรงไหนเหมือนกันใช่ไหม เพราะฉะนั้น ก็ไม่ใช่เซตจำกัดแล้ว เลือกเลยทีนี้ ง. แน่นอน เพราะเหลืออยู่แค่ข้อเดียว ง. เป็นอย่างไรคะ เปิดมา ก็คือ 1 ครั้งหน้าต่อ 1 ไม่มีและสุดท้าย คือ 6 ตัวเลขอีกไหม ไม่มีแล้วจบแล้ว เพราะฉะนั้น เซตจำกัด คือ เซตที่นับจำนวนได้ในจำนวนสมาชิกได้นะคะ ในนี้ตอบที่ถูกต้อง คือ ง. ถูกต้อง ง. นั่นเองนะคะ จำให้ได้คำศัพท์ จำกัดนะคะ แล้วก็ความหมายของเซตจำกัดที่สำคัญไปดูที่สุดนี่แหละ … อยู่ตรงกลาง ข้างหน้าข้างหลังไม่มีนะคะ เป็นเซตจำกัด โอเคนะ ถ้ามันอยู่ตรงกลางปุ๊บนี่ ไอ้ …อยู่ตรงกลางมันหมายถึงว่ามีจำนวนมีสมาชิกอยู่ในนั้นนะคะ แปลมันเขียนไปมันก็เยอะ มันยาวเขาก็เลยยกเข้ามาเท่านั้น ทำแค่นี้เองนะคะ ต่อไป ข้อ 10 เมื่อไหร่ก็ตามที่เราตอบเซตจำกัดได้ เราก็จะสามารถตอบเซตอนันต์ได้ ดูข้อนี้ลูก ข้อใดต่อไปนี้เป็นเซตอนันต์ เซตอนันต์มีอยู่ยี่ห้อเดียวที่มี … อยู่ อันไหนข้างหน้ากับข้างหลัง อันไหนดี ลูกข้อไหนดี เซตอนันต์ ถูกต้องเลย ปุ้ย ปุ้ยตอบ ก. ทำไมคะพี่ปุ้ย ทำไมถึงตอบ ก. ลูก มันมีจุดอยู่ข้างหน้าใช่ไหมเลือกได้เลย ข้ออื่นไม่มีนะคะ จุดไม่มีเพิ่มจุดมันอยู่ตรงกลางใช่ไหม มันอยู่ระหว่างเพราะฉะนั้น เลือกได้เลย ข้อที่แตกต่างเซตอนันต์ ก็คือ ก. นั่นเอง ใช่ ปุ้ย ทีนี้ดู ครูกำหนดเซตมาให้มีอยู่ 3 เซตนะคะ ให้ใช้ตอบคำถามในข้อ 11-14 ลูกดูตัวเลขนะคะ ดูนะข้อ 11 ลูด สัญลักษณ์อันนี้คืออะไร จำได้ไหม ยูเนียน ยูเนียน ลูกเข้าใจความหมายของยูเนียนไหม เข้าใจไหม ถ้าลูกดูอย่างนี้สัญลักษณ์ A ยูเนียน B หมายถึงเอาสมาชิกในเซต A กับเซต B เอามารวมกันถูกไหม เอามารวมกันทั้งหมด คือ ยูเนียน ในเซต A กับ B อันไหน ทำไมคะ ครูไม่ใส่เลข 10 มันถูกหรือเปล่าก็ไม่รู้ เพราะฉะนั้น ลูกจะต้องมาเช็กนพ ดูนะ A กับ B มีอะไรบ้าง A กับ B ที่มันเหมือนกันก็คือ 1 ใช่ไหมคะ 1 นี่ ครูถามว่า 1 นี่ได้เขียนกี่ครั้ง ถูกต้อง เขียนแค่ครั้งเดียว มันมีสมาชิก เหมือนกันทั้งสองเลย ทั้งสองเราเอามาเขียนแค่ครั้งเดียวพอนะคะ ทีนี้มาดู 2 ถูกไหมคะ 2 มี… มีเหมือนกันไหม มันไม่เหมือนกัน เราก็เขียนต่อไปเลยนะคะ เอาลงมาเลย 2 เสร็จแล้วก็3 5 4 ไม่มี 4 ไม่มี เพราะฉะนั้นอย่าไปเขียนน ะมันไม่มี 4 มันไม่มี4 นะลูกนี่ดูเลย มันไม่มี4 มันไม่พบสิ่งนั้นไม่ต้องนะคะ เขียน 3 เสร็จแล้วก็ 7 8, 9, 10, 11 ข้อไหนถูก มีคนตอบถูก ครูต้องหารางวัลให้พี่เกมแล้ว พี่เกมบอกว่าข้อสอบมันไม่มีข้อถูก เพราะอะไร มันลืมอะไร ลืมสมาชิกตัวนี้ B ลูกไหม B มันต้องมีอะไรคะ ใช่ มันจะต้องเอา 10 ลงมาด้วย เอา 10 ลงมาด้วย เห็นไหม ขนาดครูออกข้อสอบ ครูดูดีมาก พี่เกมเข้าใจแล้วก็ดูดี ๆ ดีมากเลยถ้าข้อสอบวันนี้หลุดไปตอนที่ลูกสอบนะคะ รูปกรอบกูจะให้ฟรีเลยนะทดสอบข้อนี้ ให้คะแนนลูก ๆ ทั้งหมดเลย เข้าใจนะความหมายของ Union คืออะไรนะคะUnion คือ เอาสมาชิก 2 เซตนั้นน่ะ เอามารวมกันนะคะ เอามารวมกัน ถ้ามันมีสมาชิกที่เหมือนกันให้เขียนแค่ครั้งเดียว โอเคนะ เอามาให้หมดนะคะ เอามาให้หมดเลย จำสัญลักษณ์นี้ให้ดี ใช่ อันนี้ครูลืมเลข 10 นั่นเองนะคะ 10 จะต้องเอาลงมาด้วย ถ้าสมมติว่าครู ไม่ลืมเอาลงมาข้อใดถูกลูก ไม่ ๆ ไม่ต้องเขียน เดี๋ยวข้อสอบจริง ๆ มันจะไม่ใช่ตัวนี้กูมาเช็คกูมาเช็กเฉย ๆ ว่าลูกจะเข้าใจตามนี้ไหม เข้าใจนะ เพราะฉะนั้น เวลาลูกทำข้อสอบจริง ๆ ลูกจะต้องไป แล้วก็ไปดูดี ๆ ว่าอันไหนคือข้อที่ถูกนะคะ โอเคนะ ผ่านนะ ยูเนียนคืออะไร ความหมายวิธีการทำอย่างไร เข้าใจหมดแล้วนะ 12 เหมือนเดิม คำว่า</w:t>
      </w:r>
      <w:r>
        <w:t xml:space="preserve"> </w:t>
      </w:r>
      <w:r>
        <w:t xml:space="preserve">“</w:t>
      </w:r>
      <w:r>
        <w:t xml:space="preserve">ยูเนียน</w:t>
      </w:r>
      <w:r>
        <w:t xml:space="preserve">”</w:t>
      </w:r>
      <w:r>
        <w:t xml:space="preserve"> </w:t>
      </w:r>
      <w:r>
        <w:t xml:space="preserve">เหมือนเดิม แต่เปลี่ยนสมาชิกจากอะไรคะ เราเอา B กับ c ไม่เกี่ยวกับ A แล้วไม่เกี่ยวกับ A แล้ว เอาBกับ C มารวมกันนะคะ B คือตัวนี้นี่คือตัวนี้ เขาบอกว่า Union B กับ C ค่ะ B กับ C Union กัน เพราะฉะนั้นเ หมือนเดิมเลย สมาชิก 1 ไม่มี มีแค่อันเดียวก็เอาเรื่องลงมาเลยใช่ไหม แล้วอะไรอีกคะ 1 2 แล้วไง 5 8 10 เหมือนกัน เขียนแค่ครั้งเดียว ถูกต้อง 15 และ 20 เลือกแล้วเหรอ เมื่อกี้ถูกไหม ก็คือข้อ ง. นั่นเองนะคะ ทีนี้ ข้อ 13 ค่ะ ลูกสังเกตสัญลักษณ์ดี ๆ นะข้อ 13 นี่ มันเปลี่ยนเป็นอะไรแล้ว มันยากเหรอ เมื่อกี้ Union นี่หงายขึ้นเป็นตัว U อันนี้คืออะไร คะ intersec คือเป้าหมายคืออะไร คะเยี่ยม สมาชิกที่มันเหมือนกัน แล้วเอามาเขียนเซตใหม่แค่ 1 ตัวนะคะ เข้าใจนะ เลือกมาใส่ในเซตของตัวนี้แค่ 1 ตัว อันนี้อะไรคะ A ยูเนียน B A กับ B ถูกไหม ไปดู A กับ B A กับ B นะคะ ดู A กับ B อันไหนที่เหมือนกัน สมาชิกตัวไหนที่เหมือนกัน ที่พบทั้ง A กับ B คือ 1 หมดยังหมดแล้วเพราะฉะนั้นคำตอบข้อนี้มีแค่อันเดียวคือ 1 นะคะ คือ 1เข้าใจหมดหน้านี้น่ะ มีพยักหน้า ตื่นเลยใช่ไหม ดีแล้ว ดีแล้ว ตั้งใจดูดี ๆ นะคะ ต่อไปข้อ 14 สัญลักษณ์อย่างนี้คืออะไรลูก B - C มันคืออะไรคะ ตอบสิคะคุณเกม มันหมายถึงอะไร เกม… พี่เกมบอกว่า ค. จะถูกหรือเปล่า ดูนะ รอดูนะว่าจะถูกไหม พี่เกมบอกว่า ค. อาจจะถูกแล้วอาจจะผิดก็ได้นะ เดี๋ยวไปเช็กก่อน เพื่อนบอกว่า ก. ดูนะคะ b กับ C เราจะต้องไปดูเซตของ B กับเซตของ นะB กับ C B ที่อยู่ข้างหน้าเอา B มาตั้งก่อนนะลูก แล้วไปดูที่ C C น่ะ มีตัวที่มันเหมือนกันกับ B ไหม อันไหนที่มันเหมือนกันสิ่งที่เหมือนกันคืออะไรลูก 10 นั่นเองถูกต้อง 10 นี่ 10 มันเหมือนกัน มีแค่ตัวเดียวนะที่มันเหมือนกัน เพราะฉะนั้นเราลบ C ออก ก็คือลบอะไรคะ ลบ 10 ออก ใช่ ถูกต้อง ลบ 10 ออกจาก Set B เพราะฉะนั้น คำตอบก็คือเหลือแค่ 128 28 ดูสิ 28 ถูกไหม โอ๊ย ตอบถูก ก. ปุ้ยเก่งมาก เหลือ ก็คือ 128 ดูดี ๆ กลับไปดูดี ๆ นะ โอเค มาดูเซตใหม่แล้วลูก ทีนี้ใช้ข้อมูลที่กำหนดให้นี่ ทั้งหมดนี่ ตอบคำถามข้อ 15-17 นะคะ เซตแรกคืออะไรคะ U มีสมาชิกกี่ตัวนี่ มีทั้งหมดกี่ตัว เท่าไรคะ 11 ตัวมี 11 ตัวลูกดูดี ๆ นะสังเกตดี ๆ สมาชิกอันนี้มันเป็น -3 นะคะ -3 ก็คือลบ 3 นะ มันจะต่างกับ 3 นะคะ เราจะนับเป็น 1 นะคะ สมาชิกไม่ใช่ 3 เหมือนกัน นับตัวเดียวไม่ใช่ลูก ดูสัญลักษณ์ข้างหน้าด้วยอันนี้ คือ - 3 ก็นับจำนวนสมาชิกนะคะ A B คือเท่านี้นี้ แผนภาพเวนน์ออยเลอร์ของ A Prime จำได้ไหมสัญลักษณ์นี้ เมื่อไหร่ก็ตาม ที่เราใส่กล่องสี่เหลี่ยมแบบนี้ เสร็จแล้ววงกลมนะคะ วงกลมหมายถึงเซต A นะ มันมีเซตอันเดียวนะ ที่อยู่ในกล่องสี่เหลี่ยมอยู่ ๆ มุมขวาบนนะคะ A Prime หมายถึงไม่ใช่สมาชิกของเซต A เวลาเราจะระบายเราจะระบายตัวไหน สำหรับเดี๋ยวให้พี่แชมป์ มานั่งข้างหน้าเลยเชิญมานั่งข้างหน้าเลยไหม อ๋อ เกมอย่าไปใส่ร้ายเพื่อน เพื่อนตั้งใจดูอยู่ ทีนี้ดู ดู ๆ เกมกูถามแกนั่นแหละเจมส์ตื่นตลอดเลยข้อ 15 คืออะไร สัญลักษณ์ a’ คือ ไม่ใช่สมาชิกของเซต เพราะฉะนั้น เราจะระบายสีตัวไหนลูก กลม ๆ ข้อไหน ก. ข. ค. พี่เกมส์บอก ค. อันนี้บอก ก. ก. ใช่ไหมลูกไข่ก็มีอะไรดูดี ๆ นะอธิบายใหม่ช่องสี่เหลี่ยม คือ สมาชิกทั้งหมดของ U เมื่อกี้ U เห็นไหม ตั้งแต่ -3 ไปน่ะที่อยู่oค่ะ มันจะมาอยู่ในนี้ลูกมันจะมาอยู่ในนี้a’ คืออะไร เอา a ออกลบ a ออก ลบสมาชิกออกเพราะฉะนั้นเราจะระบายไหมเอง ไม่ต้องระบายนะคะ เราจะระบายสีส่วนนอก ยกเว้นวงกลม A นี่ไม่ต้องระบายสี เข้าใจนะ เข้าใจไหม ไม่ใช่ห มายถึงไม่เป็นสมาชิกของ เซต A ไหนน่ะ ที่มันไม่ได้เป็นสมาชิกของเซต A มันก็ต้องอยู่ข้างนอกเซต A ถูกไหมเราก็เลยระบายระบายในกล่องสี่เหลี่ยมยกเว้นวงกลม a ข้างในเนี่ยเราจะไม่ระบายสีเข้าใจนะคะ ถ้าสมมุติกูเปลี่ยนกูเปลี่ยน กูถามว่าแผนภาพเวนน์ออยเลอร์ของ B’เปลี่ยนจาก A เป็น B ล่ะลูก B’ เราจะลักษณะคล้ายกันระบายเหมือนกับ ก. แต่เปลี่ยนวงกลมเปลี่ยนเป็นเซตอะไรคะ ถ้าครูบอกว่า B อาจจะต้องเปลี่ยนเป็น B ไม่ใช่ A ดูดี ๆ ให้มันสอดคล้องกัน A B ตัวไหน เผื่อครูหลอก ครูหลอกว่าอาจมีภาพแต่ข้างล่างภาพเหมือนกันเลยเปลี่ยนแค่ a กับ B ตรงนี้รูปจะต้องตัดสินใจให้ถูกให้ดูให้ได้นะเข้าใจนะพระพี่กิ๊ฟนะ เข้าใจค่ะ ข้อ 16 ค่ะ ยูเนียน A กับ B เอามารวมกัน สมาชิกเอามารวมกันทั้งหมดของเซต A กับ B เพราะฉะนั้น เราจะต้องระบาย A และ ฺ ถูกไหม ข้อไหนคะ ค. ถูกต้อง ก็ก็พี่เกมตอบครูอยู่คนเดียวน่ะ เดี๋ยวเปิ้ล ก็ตอบอยู่กิ๊ฟก็ตอบคุยก็ตอบนะคะ เพื่อน ๆ คนอื่นภาษามือตอบด้วยนะตอบด้วยจะได้รู้ว่าลูกเข้าใจ ที่ตอบถูกไหม ค. ถูกไหมเห็นด้วยไหมเพราะว่า Union มันหมายถึงเอาสมาชิกมารวมกันทั้งหมดเพราะฉะนั้นต้องระบายหมดเลยถูกไหมคะ A กับ B ต่อข้อ 17 แล้วนะลูกสัญลักษณ์และอินเตอร์เซกแล้วนะ อินเตอร์เซกหมายถึง เลือกระบายเฉพาะที่มันเหมือนกัน เพราะฉะนั้น A กับ B ที่อยู่ตรงไหนที่มันเหมือนกันก็แค่ตัวที่มันเหลื่อมกันถูกเปล่า จำได้ไหม ก็คือกอไก่นั่นเอง intersect ระบายแค่อยู่ตรงกลางพอเพราะว่าอะไรพี่เปรมตรงนี้ข้อนี้คือ Intersect ระบายเฉพาะตรงกลาง เพราะว่าสมาชิกที่จะเขียนก็คือสมาชิกที่เหมือนกันนั่นเอง จะได้มาอยู่ตรงนี้ ตรงนี้นะคะ โอเคนะ ถามไหม งงไหม เงียบ เงียบนี่ คือเข้าใจนะ A - B ทีนี้้ขออ 18 แล้ว ลูกนิดหนึ่ง B คืออะไร อันนี้คือ A แล้วต้องระบายหมดใช่ไหม เขาบอกว่า A - B สมาชิกของวงกลม B นี่ที่มันเหลื่อมเข้ามาใน a แล้วเอามาไหม เราลบออก เพราะฉะนั้น มันจะเป็นข้อ ง. นั่นเอง ลบออก B เราจะไม่ระบายนะคะ ในสวนที่พื้นที่ของ B ระบายสีจะไม่เต็ม A หายไปนิดนึง คือ ในส่วนของ B นั่นเอง เข้าใจนะ ข้อ 19 ข้อ 19 ข้อนี้เหมือนกับข้อเมื่อกี้เลย เปลี่ยนแค่ข้างหน้า B - A เพราะฉะนั้น เราระบายเต็ม ๆ คืออะไรคะ B ถูกไหม เราระบาย B ถูกต้อง ข. A ส่วนที่ล้ำเข้ามาใน B ก็ไม่ต้องระบายนะคะ ก็คือข้อ ข. นั่นเอง โอเคนะ ต่อไปข้อ 20 ค่ะ ใช้ภาพนี้ภาพเดียว ตอบคำถามข้อ 20 ถึง ข้อ 29 ดูนะ ข้อ 20 เขาถามว่าตรงกับข้อใด คือสมาชิกอยู่ในวงกล Aนี่ ทั้งหมดนะคะ มันมีอะไรบ้าง มีอะไรบ้างคะ ในวงกลม A มีอะไรบ้าง 1, 3, 5, 7, 9 และ 11 เพราะฉะนั้นง่ายมากค่ะ ลูกมองอย่างนี้ อ๋ฮ A ใช่ไหม มันมีอะไรบ้าง ลูกก็เอาจำนวนพวกนี้เอาลงมาเขียนในเซตนะคะ ข้อไหนคะ ข้อไหน มีข้อถูกไหม ก. หรือ ข. ข. นั่นเองนะคะ โอเคนะ ต่อไปข้อ B ข้อ B ก็เหมือนกัน สมาชิกของบีมีอะไรบ้าง ลูกก็ไปดูค่ะ ในวงกลมของ B ตัวนี้ B คือ ตัวนี้มีอะไรบ้าง มีอะไรบ้าง 2, 4, หมดแล้วเหรอ 9 และ 11 นะคะ 11 ดูดี ๆ ว่ามันอยู่ในวงกลมของ B นั่นเป็นสมาชิกของ B เราจะต้องเอามาทั้งหมดนะคะ มีกี่ตัว นับแล้วมีกี่ตัวสมาชิกใน B มีอยู่ 4 ตัวนะคะ นับบสมาชิกของ B มีอยู่ 4 ตัวนั่นเอง ข้อไหน ค. ใช่หรือเปล่า จำไม่ได้ใช่ไหมคะ เพราะมันอยู่ข้างบน ลูกต้องรีเช็กดี ๆ นะลูก ว่าสมาชิกมันคือตัวไหน ครูเชื่อว่าลูกน่าจะเข้าใจเชื่อมโยงได้นะคะ ทีนี้สัญลักษณ์นี้ เมื่อเราเขียนจำนวนใส่ภาพข้างบน ยูเนียน A กับ B เพราะฉะนั้น เอาจำนวนมารวมกันหมดเลยใช่ไหมคะ สมาชิกทั้งหมดที่เป็นตัวเลขน่ะ เอามาใส่หมดเลยในนี้อันนี้ทำได้ไหม A ยูเนียน B A ยูเนียน B ขึ้นไปดูข้างบนเลย ขึ้นไปดูข้างบนนะคะ แล้วเราก็เอาทั้งหมดนี่ A กับ B นี่ เอาลงมาเขียนอยู่ในเซต เพราะฉะนั้น จำนวนทั้งหมดมีอะไรบ้าง 1 2 3 4 5 7 9 11ทั้งหมดจะลงไปอยู่ในคำตอบของข้อนี้เข้าใจนะ เพราะ Union อันนี้ คือ วิธีการ วิธีการดูนะคะ เลือกให้ถูกทำให้ได้นะ เกมรู้แล้ว ระวังครูจะหลอกนะ ที่ครูเตือน ๆ มานี่ ครูจะหลอกก็มีนะ อันนี้คือพื้นฐานง่าย ๆ สรุปให้เข้าใจ อ่าน… อ่าน… อ่านคำถามให้ได้นะคะ แล้วก็เข้าใจได้สลับข้อก็ได้เด็ก ๆ เขียนเอาไว้นะคะ กว่าจะสลับข้อก็ได้ ข้อไหนอีกพ่ ข้อ 23 อันนี้ก็ง่ายเมื่อกี้อะไรที่อยู่ตรงกลางนะที่มันเหมือนกันน่ะ มีอยู่ 2 ตัว ถูกต้อง ข. นั่นเองมี 9 กับ 11 9 กับมี 11 นะ ที่อยู่ตรงกลางเมื่อกี้ แล้วก็เอามาแค่นั้นเองนะคะ อ๋อ เข้าใจแล้ว สงสัยครูจะต้องเสียรางวัลแน่เลย ข้อ24 B - A ง่ายมาก เมื่อกี้ภาพใช่ไหมลูก B - A อยู่ตรงนี้ B เอา B ขึ้นมาก่อน ลบกับ A เออกเพราะฉะนั้นเหลือแค่2 กับ 3 2 กับ 4แล้วกูก็หันหน้าไปหาลูกแล้วมาดูจอนะคะ 2 กับ 4 คือคำตอบวิธีการดูง่าย ๆ แล้วเนี่ยเอาตัวเลขลงมาเขียนใส่ในแผนภาพให้ลูกดูแล้วนะเพราะฉะนั้นลูกทำความเข้าใจกับสัญลักษณ์ให้ดี ยูเนียน อินเตอร์เซกซัน ผลต่างนะคะ ลบลูกต้องดูดี ๆ ดูว่าครูเอาเซตไหนขึ้นมาก่อน เอา A หรือ B นะคะ คำตอบมันก็จะตอบได้ง่าย ๆ มากเลย B - A วิธีการเหมือนกันกับเมื่อกี้ A - B ก็วิธีการเหมือนกันนะคะ แค่สลับกันไป-มาเท่านั้น ทีนี้ดู ข้อ 28 เขาถามหาอะไร n คืออะไรคะ จำนวนสมาชิก ถูกไหม สมาชิกของ A Union B A Union B เพราะฉะนั้น สมาชิกของทั้งหมดเลยไปนับในข้อไหน ที่ครู ถาม a ยูเนียน b มีเท่าไร แล้วลูกก็ไปนับจำนวนสมาชิกในข้อนั้นก่อนหน้านั้นน่ะ มันมีกี่ตัวลูกเอามาตอบคำถามข้อนี้ก็ได้ ใช่ไหม ข้อ 29 อันนี้ยากหน่อย เพราะมันจะซับซ้อนหน่อย ลูกต้องทำความเข้าใจไปทีละข้อนะคะ จากข้างบน A Union B นี่ เขาตอบมาแค่นี้ มันถูกหรือเปล่ามันถูกหรือผิดนะคะ ข้อ 1 นี่นะ Union B นี่ สมาชิกที่เขียนมาแบบนี้น่ะมันถูกหรือผิด ดูดี ๆ นะ ข้อ 1 ถูกหรือผิด ข้อ 2 A อินเตอร์เซกซัน B คำตอบที่เขาตรวจให้มาคือเท่านี้มันถูกหรือผิด วิธีเช็ก ดูดี ๆ ข้อ 3 B - A แล้วได้คำตอบแบบนี้ถูกหรือผิด เสร็จแล้วให้ลูกมาสรุปนะคะ โจทย์เขาถามอะไร ข้อใดต่อไปนี้กล่าวถูกต้อง เพราะฉะนั้นลูกจะต้องไปเลือกเฉพาะข้อที่อย่างไรคะ ถูกต้อง ก. ข้อ 1 นี่อาจจะถูกก็ได้ ถ้าข้อ 1 ถูก 2 ถูกไหมถ้าข้อ 2 ก็ถูกข้อ 3 ถูกไหมข้อ 3 ก็ถูกแล้วมาดูความเชื่อมโยงนะคะ ก .ข. ค. ง. เราจะเลือกข้อไหน ขั้นตอนต่อไป เข้าใจนะ ความหมาย ถ้าอย่างนี้ ถ้าออกมาแบบนี้ ก. ครูบอกว่าข้อ 1 และข้อ 2 ถูกต้อง ลูกไปดูแล้ว ลูกไปตรวจสอบแล้วมีข้อ 1 กับข้อ 2 ข้างบนนี่ ถูก แต่ข้อ 3 มันผิด เพราะฉะนั้น ข้อ… ลูกก็ต้องเลือก ก. ถูกไหม ถ้าสมมติมันถูกหมดเลย 123 มันถูกหมดเลย ลูกต้องไปเลือกข้อไหน ตอบ ง. นั่นเอง ก็คือถูกหมดทุกข้อเข้าใจนะ ขั้นตอนแรกลูกจะต้องไปทำอะไรคะ 1 2 3 ข้างบน เช็กก่อนว่าข้อไหนน่ะ มันถูกหรือมันผิด แล้วค่อยมาเลือก… เลือกข้อที่ถูกต้อง ก. ข. ค. หรือง. เข้าใจนะ พี่เกมเข้าใจยัง ลูกจะต้องไปดูก่อนแล้วค่อยมาเลือกข้อที่ถูกต้อง ตอนนี้จะยากไหมยากหน่อยเพราะว่าจะต้องใช่ ถูกต้อง ถ้ารู้วิธีการแล้วลูกก็จะหาคำตอบได้ถ้าคำตอบได้ลูกก็จะมา 3 เลือกตอบได้ถูกต้องนั่นเองนะคะ ข้อ 30ขอ 30 ก็จะมีแค่นี้เอง ซับซ้อนเหมือนกันนะคะ A กับ B ข้อใดกล่าวถูกต้อง A ยูเนียน B อันนี้ถูกไหมคะ A ยูเนียน… ถูกเลยเหรอ อัน 1 มาแล้วมี 3มี 4 มี 5 มี 6 มี 7 และมี 9 ถูกไหมคะ โอเค เก็บไว้นะ ตอนแรกที่ถู แน่นอนเลยA อินเตอร์เซค B อันไหนที่มันเหมือนกัน1 เหมือนกันเอาลงมา 5 เหมือนกันเอาลงมา 9 เหมือนกันลงมาข้อ 2 ก็ถูกเหมือนกันนะคะ ทีนี้ข้อ 3 ล่ะ n</w:t>
      </w:r>
    </w:p>
    <w:p>
      <w:pPr>
        <w:numPr>
          <w:ilvl w:val="0"/>
          <w:numId w:val="1001"/>
        </w:numPr>
      </w:pPr>
      <w:r>
        <w:t xml:space="preserve">aเขาถามจำนวนสมาชิกของ A นับ มีเท่าไร มี 5 ถูกไหมคะ ถูก เพราะฉะนั้น ข้อ 1 ข้อ 2 ข้อ 3 ถูกหมดเลย เราจะไปเลือกข้อไหนลูก ใช่ ง. เหมือนเดิม ถูกทุกข้อ โอเค เข้าใจนะ เข้าใจแล้วนะ หมดแล้ว 30 ข้อ ข้อสอบ… อะไรนะลูก ครูจะเขียนออกข้อสอบประมาณนี้ แนวนี้ แต่ที่จะพบก็คือควรจะเปลี่ยนหน่อย น่าจะหลอกลูกเล็ก ๆ น้อย ๆ นะคะ อาจจะตอบวิธีการอาจจะคิดถูกนะแต่ว่าดูสังเกตดี ๆ ความละเอียดรอบคอบรูปไม่มีลูกอาจจะแบบจาก a ไป B เอาขึ้นมาข้างหน้าหรือว่ายังไงนี่ ต้องดูดี ๆ ก็เหมือนกับจำนวนสมาชิกเหมือนกัน ถ้าเล็ก ๆ น้อย ๆ นะคะ เซตจำกัด เซตอนันต์นี้ ทวนให้ดีนะคะ แผนภาพเวนน์เวลาไประบายสีระบายแบบไหน A ยูเนียน B ระบายแบบไหน A อินเตอร์เซกชัน B ระบายแบบไหนนะคะ ง่ายมาก โอเค ผ่านนะ ทีนี้ ว่างแล้วลูก ว่างหรือยัง ยังมีเรียนอีกไหม วิชาคณิตศาสตร์เราจะเรียนจบแค่ ครั้งนี้นะคะ สัปดาห์หน้าวันจันทร์สอบเพราะฉะนั้นวันนี้กูอยากรู้ว่าที่ลูกเรียนนี่ ลูกเรียนแล้วก็ใช้ระบบใช้ระบบล่ามภาษามือ มีพี่เข้ามาอธิบายแบบนี้นะคะ แล้วก็มีภาพแบบนี้มาให้นักเรียนดู แล้วก็ครูให้ลูกทำแบบฝึกหัดนี่ ลูกเข้าใจไหม เข้าใจมากขึ้นไหม พี่เกมเหรอครับ คนอื่นล่ะ ลูกรู้สึกเป็นอย่างไร ชอบไหมคะแบบนี้ ชอบไหม ชอบ กี่เปอร์เซ็นต์ ให้กี่เปอร์เซ็นต์นะ ไม่เกินอีกเหรอ ให้คะแนนเต็ม 100 เลยเหรอ โหบ้าไปแล้วดูนะที่กูขอเตือนนะลูก ม.4 ม. 4 เป็นครั้งแรก เป็นเทอมแรกที่เรามาใช้ระบบล่ามภาษามือทางไกลนะคะ ไม่มีพี่ล่ามแบบนี้ ที่ครูก็จะพยายามปรับกิจกรรมให้ลูกด้วย สังเกตลูกจะบางคนก็จะง่วงใช่ไหมคะ จะง่วง มันมีช่วงของการอธิบายแล้วก็เรื่องของการทำ เดี๋ยวเทอมหน้าเดี๋ยวคุยปรับกิจกรรมเพิ่มขึ้นนะคะ แล้วก็แต่ครูเข้าใจแล้วว่าลูกล่ะมองล่ามแล้วลูกจะเข้าใจในสิ่งที่กูอธิบายมากขึ้นนะคะ ทีนี้ครูฝากอีกอันหนึางลูก เห็นไหมข้างบนจอ ข้างบนจอนี่ คือ สิ่งที่ครูพูด ที่ครูพูดแล้วมันเขียนออกมาเป็นคำศัพท์ เขียนออกมาเป็นคำศัพท์ เพราะฉะนั้น คำศัพท์ข้างบนนี่ ลูกก็จะสามารถเรียนรู้ได้นะ มันคืออะไร นะคะ คนหูดี ถ้าคนหูดีมาเขียนสื่อสารเขาจะเขียนประมาณนี้แหละเขียนอธิบายข้างบนนี้ พี่ม.6 พี่ม.6 น่าจะเชี่ยวชาญละมาใช้ห้องเดียวเขาจะมีคำสาปนะคะ ที่เวลาครูพูดน่ะ เขาจะมาทวน เขาจะรู้แล้ว ว่า อ๋อ คำศัพท์นี้เขียนแบบนี้นะ เพราะฉะนั้น ฝากลูก ๆ นะคะ อย่างคำว่า</w:t>
      </w:r>
      <w:r>
        <w:t xml:space="preserve"> </w:t>
      </w:r>
      <w:r>
        <w:t xml:space="preserve">“</w:t>
      </w:r>
      <w:r>
        <w:t xml:space="preserve">ยูเนียน</w:t>
      </w:r>
      <w:r>
        <w:t xml:space="preserve">”</w:t>
      </w:r>
      <w:r>
        <w:t xml:space="preserve"> </w:t>
      </w:r>
      <w:r>
        <w:t xml:space="preserve">ที่ครูเขียนยูเนียน ประโยคยาว เพราะว่าครูพูดใช่ไหม พอครูพูดเข้าไมค์ปุ๊บ เขาก็จะเขียนเป็นประโยคออกมาเลย เกม ครูจะเล่นเกม จะมีชื่อเกมปรากฏบนนี้ไหม เห็นไหมมันก็จะมีออกมาซื้อของเกมสเสือการันต์หายไม่เป็นไรลูก อันนี้มันอาจจะไม่ถูกต้องมากเท่าไร ก็ไม่เป็นไร จะให้เข้าใจว่าสิ่งที่ครูพูดนี่ เดี๋ยวเขาก็จะไปพัฒนาขึ้นเรื่อย ๆ ถ้าอย่างน้อยลูกก็จะได้เรียนรู้คำศัพท์ ก็อยากให้แชมป์อยู่บนจอ จะมีชื่อแชมป์ไหม มีไหม เห็นหรือยัง นี่ไงชื่อแชมป์มีแล้วนะคะ ที่เขียนคำศัพท์ที่อยู่บนจอนี่ อาจจะจะเขียนสะกดผิดเล็ก ๆ น้อย ๆ นะคะ แต่ลูกเข้าใจให้มันในสิ่งที่กูพูด น่าจะเป็น… อ๋อเดี๋ยวนี้รูปหล่อไปเรียนแล้วกันเนาะถามว่าระบบมันทำอย่างนี่ รอไว้ก่อน ตอนนี้ให้เข้าใจในเรื่องของคำศัพท์ ความหมายนะคะ แล้วก็สัญลักษณ์ เพราะตอนนี้เราเรียนเรื่องของคณิตศาสตร์นะ โอเค ทีนี้ครูถามหน่อยความรู้สึก ครูจะถามเป็นคนนะ ใครจะเป็นตัวแทน ของห้องม.4/1 ตัวแทน ม.4/1 มีใคร ถามหน่อย ความรู้สึกพี่ได้เข้ามาเรียนในห้องนี้ ร้านเหล้าหน่อยลูกออกมายืนใกล้ ๆ ลูกได้มาเรียนมาเรียนคณิตศาสตร์ในห้องนี้แล้วก็มีพี่ล่ามคอยช่วยนี่ เป็นอยยังไงบ้างชอบไหม เรียนเข้าใจ ไม่ต้องอายนะคะ ไม่ต้องอาย เรียนแล้วเป็นอย่างไร เรียนแล้วเข้าใจหรือเปล่า ชอบไหมที่เรียนแบบนี้ เล่าความรู้สึกเหมือนตอนเรียนครั้งแรก ครั้งแรกที่ลูกเข้ามา กูเชื่อว่าตอนอยู่ม 3 น่ะ ลูกเดินผ่านห้องนี้นะคะ เดินผ่านห้องนี้แล้วก็มีพี่พี่เข้าเรียนห้องนี้ลูกก็สนใจอยากเข้ามาเรียนแล้วพอตัวเองได้เข้ามาเรียนในห้องนี้แล้วรู้สึกอย่างไรบ้าง</w:t>
      </w:r>
    </w:p>
    <w:p>
      <w:pPr>
        <w:pStyle w:val="FirstParagraph"/>
      </w:pPr>
      <w:r>
        <w:t xml:space="preserve">(ล่าม) ค่ะ แรกเริ่มวันนั้นหนูก็ยังไม่รู้ว่าระบบนี้คืออะไร ก็ดูคร่าว ๆ ว่ามีล่ามภาษามือ เรียนวิชาคณิตศาสตร์ หนูก็ดูคลิปเบื้องต้น ตอนแรกก็ไม่ค่อยรู้จัก</w:t>
      </w:r>
    </w:p>
    <w:p>
      <w:pPr>
        <w:pStyle w:val="BodyText"/>
      </w:pPr>
      <w:r>
        <w:t xml:space="preserve">(อาจารย์) ยากใช่ไหมคะ หมายถึงว่ามันเริ่ม เริ่มต้นมันก็เลยยากใช่ไหมคะ วิธีการเพราะว่าตอนที่ลูกเรียนอยู่ม.3เนี่ยครูสอนบนกระดานถูกไหม ลูกก็จะมองครูแล้วก็เขียนกระดานอย่างเดียว แต่ทีนี้วิธีการในการเรียนรู้ ลูกจะเปลี่ยนแล้ว ลูกจะต้อง 1. จังหวะของการดูล่ามนะะค 2. ก็คือทั้งดูจอด้วย ทั้งดูจอด้วย เพื่อที่จะให้เข้าใจมากขึ้น ถ้าลูกสงสัยนะคะ ที่ครูวิเคราะห์ได้ ก็คือเวลา… เวลาอธิบายน่ะ ลูกเข้าใจมากขึ้น ลูกน่ะ เข้าใจมากขึ้น แต่ในกิจกรรมบางคนบางคนนะคะ อาจจะหลับไปบ้าง กลับไปบ้างในช่วงไหนในช่วงที่กูอธิบายอธิบายว่าลูกไม่ได้มองดูต่อนะคะ กูก็จะนั่งอยู่หน้าจอเหมือนกันเพราะว่ากูต้องต้อง Powerpoint เดี๋ยวเทอมหน้าครูจะปรับกิจกรรมให้เด็ก ๆ ได้ทำกิจกรรมมากขึ้นนะคะ คะแนน… คะแนนเต็ม 10 ให้เท่าไร ที่เรียนล่ามในระบบนี้ คะแนนเต็ม 10 ให้เท่าไร ความชอบ ให้เท่าไร เรียนแล้วเข้าใจ ให้เต็มเลยเหรอ</w:t>
      </w:r>
    </w:p>
    <w:p>
      <w:pPr>
        <w:pStyle w:val="BodyText"/>
      </w:pPr>
      <w:r>
        <w:t xml:space="preserve">(ล่าม) เต็ม 10 เลยค่ะ</w:t>
      </w:r>
    </w:p>
    <w:p>
      <w:pPr>
        <w:pStyle w:val="BodyText"/>
      </w:pPr>
      <w:r>
        <w:t xml:space="preserve">(อาจารย์) โอเค ขอบคุณมาก มีใครจะเพิ่มไหมห้อง ม.4/1 มีใครอยากเพิ่มไหมลูก พอแล้วตัวแทน 4/2 ค่ะ เชิญ ใครจะเป็นตัวแทนแอนเล่าความรู้สึกแล้วก็ขอบคุณพี่ ชึ้กันไปชี้กันมาไม่ต้องอายนะใคร ใครเอ่ย อย่างนั้น พี่ไม่กวนใจกล้าเดินเดินเดินออกไปเข้าห้องน้ำหรือจะเดินออกมาพูด เดี๋ยวพี่เกมจะเป็นตัวแทนนะคะ เขาพูดได้ เดี๋ยวเขาพูดใส่ไมค์นะคะ</w:t>
      </w:r>
    </w:p>
    <w:p>
      <w:pPr>
        <w:pStyle w:val="BodyText"/>
      </w:pPr>
      <w:r>
        <w:t xml:space="preserve">(นักศึกษาชาย) ขอบคุณสำหรับที่ล่ามครับผม ช่วยนักเรียนได้เยอะมาก เรื่องภาษามือ เรื่องความรู้ต่าง ๆ ของคณิตศาสตร์ พี่ล่ามใช้ภาษามือได้รู้มาก เรื่องต่าง ๆ ม 4 ถึงม 6 พี่ล่ามต้องใช้เอกสารมือดีมากครับผม ตอนแรกผมมองเห็นอยู่ครับผม ขอบคุณครับ คะแนนเต็มร้อยครับผม</w:t>
      </w:r>
    </w:p>
    <w:p>
      <w:pPr>
        <w:pStyle w:val="BodyText"/>
      </w:pPr>
      <w:r>
        <w:t xml:space="preserve">(อาจารย์) พี่เกมบอกว่าคะแนนเต็มร้อย แชมป์ปรบมือดังมาก โอเค โอเค แสดงว่าม.4 นี่ ชอบระบบนี้นะคะ เพราะฉะนั้น เทอมหน้าครูก็จะสอน โดยใช้ระบบนี้เหมือนเดิม แต่ครูอาจจะปรับ ก็คือปรับตารางสอนให้ลูกได้มาเรียนรวมกันในห้องนี้ดีไหมคะ แล้วก็กิจกรรมอาจจะเป็นกิจกรรมกลุ่มมากขึ้น ดีมากกูก็ชื่นใจแล้วที่ลูก ๆ ตอบมาแบบนี้ แต่ครูขอฝากนิดนึงลูก ครูฝากนิดหนึ่ง ตอนนี้คือเรามอ 4 เรานะ นิสัยนะคะ ที่ใส่ในการเรียนเนี่ยเราจะต้องมีความรับผิดชอบมากขึ้น เพราะฉะ นั้นงานที่ครูให้ทำ ครูสอนในห้องน่ะ ลูกจะต้องตั้งใจมากขึ้น ตั้งใจมากขึ้น ทำแบบฝึกนะคะ ถ้าไม่เข้าใจตรงไหนต้องกล้าแสดงออก ต้องถามนะคะ พี่ล่ามอยู่กับเรา อธิบายได้เด็กก็จะเข้าใจมากขึ้น นักเรียนจะเข้าใจมากขึ้น มันจะเป็นฐานอะไร พอลูกจบไปม. 6 แบบมันก็จะสามารถใช้ความรู้นี้ไปต่อยอดได้ถ้าใครจะไปเรียนต่อ หรือใครจะไปประกอบอาชีพนะคะ ทีนี้ขั้นตอนสุดท้ายแล้วขอถ่ายภาพร่วมกันกับพี่ล่ามทั้งหมด ออกมาค่ะ แล้วก็นั่งจัดเป็นระเบียบ เดี๋ยวขออนุญาตถ่ายภาพด้วยนะคะ นั่งคุกเข่าเลยค่ะ นั่งคุกเข่าเป็น 2 แถวก็ได้ลูก เพราะว่าภาพมันจะได้ออกมา ต้องนั่ง ไม่ ๆ ต้องนั่งหันหน้าออกไปทางโน้นค่ะ ถูกแล้ว เดี๋ยวครูจะถ่ายมาทางนี้ อ๋อ อย่างไร เอา 2 ภาพก็ได้ ไม่ ๆ ๆ ถ่ายรวมกัน นั่ง ๆ แล้วก็หันหน้าออกไปทางฝั่งโน้นออกทำโต๊ะลูกออกทางโต๊ะครูจะถ่ายคู่กับทีวี ลูกก็จะหันหน้าออกมาแบบนี้นะ มีพี่… มีพี่ล่ามอยู่ข้างบนแล้ว มีลูก ๆ อยู่ตรงนี้ ไม่ต้องไปมองกล้องตัวนี้ลูก เดี๋ยวจะถ่ายกับไอ้นี้ด้วย ถ่ายเป็นกลุ่มแบบนี้นะคะ จะยืรเหรอ คุกเข่านะคะ แถว 2 นั่งคุกเข่า สูง นั่นแหละถูกต้อง พี่แชมป์นั่งลงดี ๆ เอาเม็ดออกก่อนมองกล้องนะคะ I love you หน่อยค่ะ ขอสัญลักษณ์ I love you หน่อยค่ะ เรียบร้อยขอบคุณมากนะคะ สำหรับเทอมนี้ค่ะ เดี๋ยวเจอกันพรุ่งนี้นะคะ ม. 5 กับ ม.6 ทั้งหมดขอบคุณพี่ล่ามเลยค่ะ หัวหน้าเลยค่ะ</w:t>
      </w:r>
    </w:p>
    <w:p>
      <w:pPr>
        <w:pStyle w:val="BodyText"/>
      </w:pPr>
      <w:r>
        <w:t xml:space="preserve">(นักศึกษาชาย) พร้อม ขอบคุณครับ</w:t>
      </w:r>
    </w:p>
    <w:p>
      <w:pPr>
        <w:pStyle w:val="BodyText"/>
      </w:pPr>
      <w:r>
        <w:t xml:space="preserve">(อาจารย์)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2 (เช้า) 011067</dc:title>
  <dc:creator/>
  <cp:keywords/>
  <dcterms:created xsi:type="dcterms:W3CDTF">2024-10-01T05:01:46Z</dcterms:created>
  <dcterms:modified xsi:type="dcterms:W3CDTF">2024-10-01T0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ตุลาคม 2567 เวลา 10.30 น.</vt:lpwstr>
  </property>
  <property fmtid="{D5CDD505-2E9C-101B-9397-08002B2CF9AE}" pid="3" name="subtitle">
    <vt:lpwstr/>
  </property>
</Properties>
</file>